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632" w:type="dxa"/>
        <w:tblLook w:val="04A0" w:firstRow="1" w:lastRow="0" w:firstColumn="1" w:lastColumn="0" w:noHBand="0" w:noVBand="1"/>
      </w:tblPr>
      <w:tblGrid>
        <w:gridCol w:w="3085"/>
        <w:gridCol w:w="7547"/>
      </w:tblGrid>
      <w:tr w:rsidR="00BF56F2" w:rsidRPr="00B3547C" w14:paraId="201A79D9" w14:textId="77777777" w:rsidTr="00B33F03">
        <w:tc>
          <w:tcPr>
            <w:tcW w:w="3085" w:type="dxa"/>
            <w:tcBorders>
              <w:top w:val="nil"/>
              <w:left w:val="nil"/>
              <w:bottom w:val="single" w:sz="4" w:space="0" w:color="auto"/>
            </w:tcBorders>
          </w:tcPr>
          <w:p w14:paraId="7F50DC76" w14:textId="77777777" w:rsidR="00BF56F2" w:rsidRPr="00B3547C" w:rsidRDefault="00BF56F2">
            <w:pPr>
              <w:rPr>
                <w:rFonts w:ascii="Arial" w:hAnsi="Arial" w:cs="Arial"/>
                <w:b/>
              </w:rPr>
            </w:pPr>
            <w:r w:rsidRPr="00B3547C">
              <w:rPr>
                <w:rFonts w:ascii="Arial" w:hAnsi="Arial" w:cs="Arial"/>
                <w:b/>
              </w:rPr>
              <w:t>PARISH COUNCIL OF</w:t>
            </w:r>
          </w:p>
          <w:p w14:paraId="5C268B7C" w14:textId="77777777" w:rsidR="00BF56F2" w:rsidRPr="00B3547C" w:rsidRDefault="00BF56F2">
            <w:pPr>
              <w:rPr>
                <w:rFonts w:ascii="Arial" w:hAnsi="Arial" w:cs="Arial"/>
                <w:b/>
              </w:rPr>
            </w:pPr>
            <w:r w:rsidRPr="00B3547C">
              <w:rPr>
                <w:rFonts w:ascii="Arial" w:hAnsi="Arial" w:cs="Arial"/>
                <w:b/>
              </w:rPr>
              <w:t>SUNDRIDGE WITH</w:t>
            </w:r>
          </w:p>
          <w:p w14:paraId="4DC1EE2F" w14:textId="77777777" w:rsidR="00BF56F2" w:rsidRPr="00B3547C" w:rsidRDefault="00BF56F2">
            <w:pPr>
              <w:rPr>
                <w:rFonts w:ascii="Arial" w:hAnsi="Arial" w:cs="Arial"/>
                <w:b/>
              </w:rPr>
            </w:pPr>
            <w:r w:rsidRPr="00B3547C">
              <w:rPr>
                <w:rFonts w:ascii="Arial" w:hAnsi="Arial" w:cs="Arial"/>
                <w:b/>
              </w:rPr>
              <w:t>IDE HILL</w:t>
            </w:r>
          </w:p>
        </w:tc>
        <w:tc>
          <w:tcPr>
            <w:tcW w:w="7547" w:type="dxa"/>
            <w:tcBorders>
              <w:top w:val="nil"/>
              <w:bottom w:val="single" w:sz="4" w:space="0" w:color="auto"/>
              <w:right w:val="nil"/>
            </w:tcBorders>
          </w:tcPr>
          <w:p w14:paraId="23DB6E9F" w14:textId="77777777" w:rsidR="00B607C6" w:rsidRPr="00B3547C" w:rsidRDefault="00D21B0F" w:rsidP="00BF56F2">
            <w:pPr>
              <w:jc w:val="right"/>
              <w:rPr>
                <w:rFonts w:ascii="Arial" w:hAnsi="Arial" w:cs="Arial"/>
                <w:b/>
              </w:rPr>
            </w:pPr>
            <w:r w:rsidRPr="00B3547C">
              <w:rPr>
                <w:rFonts w:ascii="Arial" w:hAnsi="Arial" w:cs="Arial"/>
                <w:b/>
              </w:rPr>
              <w:t>11 Clover Way</w:t>
            </w:r>
          </w:p>
          <w:p w14:paraId="342F92AB" w14:textId="77777777" w:rsidR="00B607C6" w:rsidRPr="00B3547C" w:rsidRDefault="00D21B0F" w:rsidP="00BA32C6">
            <w:pPr>
              <w:jc w:val="right"/>
              <w:rPr>
                <w:rFonts w:ascii="Arial" w:hAnsi="Arial" w:cs="Arial"/>
                <w:b/>
              </w:rPr>
            </w:pPr>
            <w:r w:rsidRPr="00B3547C">
              <w:rPr>
                <w:rFonts w:ascii="Arial" w:hAnsi="Arial" w:cs="Arial"/>
                <w:b/>
              </w:rPr>
              <w:t>Paddock Wood, TN12 6BQ</w:t>
            </w:r>
          </w:p>
        </w:tc>
      </w:tr>
      <w:tr w:rsidR="00BF56F2" w:rsidRPr="00B3547C" w14:paraId="08177F62" w14:textId="77777777" w:rsidTr="00B33F03">
        <w:tc>
          <w:tcPr>
            <w:tcW w:w="3085" w:type="dxa"/>
            <w:tcBorders>
              <w:top w:val="single" w:sz="4" w:space="0" w:color="auto"/>
              <w:left w:val="nil"/>
              <w:bottom w:val="nil"/>
            </w:tcBorders>
          </w:tcPr>
          <w:p w14:paraId="32C13780" w14:textId="77777777" w:rsidR="00B607C6" w:rsidRPr="00B3547C" w:rsidRDefault="00D21B0F" w:rsidP="003D2EFD">
            <w:pPr>
              <w:spacing w:before="240"/>
              <w:rPr>
                <w:rFonts w:ascii="Arial" w:hAnsi="Arial" w:cs="Arial"/>
                <w:b/>
              </w:rPr>
            </w:pPr>
            <w:r w:rsidRPr="00B3547C">
              <w:rPr>
                <w:rFonts w:ascii="Arial" w:hAnsi="Arial" w:cs="Arial"/>
                <w:b/>
              </w:rPr>
              <w:t>AMANDA BARLOW</w:t>
            </w:r>
          </w:p>
          <w:p w14:paraId="397AEFC9" w14:textId="77777777" w:rsidR="00BF56F2" w:rsidRPr="00B3547C" w:rsidRDefault="00BF56F2" w:rsidP="00B607C6">
            <w:pPr>
              <w:rPr>
                <w:rFonts w:ascii="Arial" w:hAnsi="Arial" w:cs="Arial"/>
                <w:b/>
              </w:rPr>
            </w:pPr>
            <w:r w:rsidRPr="00B3547C">
              <w:rPr>
                <w:rFonts w:ascii="Arial" w:hAnsi="Arial" w:cs="Arial"/>
                <w:b/>
              </w:rPr>
              <w:t>Clerk to the Council</w:t>
            </w:r>
          </w:p>
        </w:tc>
        <w:tc>
          <w:tcPr>
            <w:tcW w:w="7547" w:type="dxa"/>
            <w:tcBorders>
              <w:top w:val="single" w:sz="4" w:space="0" w:color="auto"/>
              <w:bottom w:val="nil"/>
              <w:right w:val="nil"/>
            </w:tcBorders>
          </w:tcPr>
          <w:p w14:paraId="3C4DB408" w14:textId="77777777"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77777777" w:rsidR="00BF56F2" w:rsidRPr="00B3547C" w:rsidRDefault="00BF56F2" w:rsidP="00D21B0F">
            <w:pPr>
              <w:jc w:val="right"/>
              <w:rPr>
                <w:rFonts w:ascii="Arial" w:hAnsi="Arial" w:cs="Arial"/>
                <w:b/>
              </w:rPr>
            </w:pPr>
            <w:r w:rsidRPr="00B3547C">
              <w:rPr>
                <w:rFonts w:ascii="Arial" w:hAnsi="Arial" w:cs="Arial"/>
                <w:b/>
              </w:rPr>
              <w:t xml:space="preserve">email: </w:t>
            </w:r>
            <w:r w:rsidR="00CD1883">
              <w:rPr>
                <w:rFonts w:ascii="Arial" w:hAnsi="Arial" w:cs="Arial"/>
                <w:b/>
              </w:rPr>
              <w:t>clerk@sudridgewithidehill-pc.gov.uk</w:t>
            </w:r>
          </w:p>
        </w:tc>
      </w:tr>
    </w:tbl>
    <w:p w14:paraId="087E766C" w14:textId="77777777" w:rsidR="00021140" w:rsidRPr="00B3547C" w:rsidRDefault="00021140" w:rsidP="001D1263">
      <w:pPr>
        <w:spacing w:after="0"/>
        <w:jc w:val="both"/>
        <w:rPr>
          <w:rFonts w:ascii="Arial" w:hAnsi="Arial" w:cs="Arial"/>
        </w:rPr>
      </w:pPr>
    </w:p>
    <w:p w14:paraId="7691B9F7" w14:textId="77777777" w:rsidR="00974192" w:rsidRPr="00B3547C" w:rsidRDefault="00974192" w:rsidP="00B607C6">
      <w:pPr>
        <w:spacing w:after="0" w:line="240" w:lineRule="auto"/>
        <w:rPr>
          <w:rFonts w:ascii="Arial" w:hAnsi="Arial" w:cs="Arial"/>
          <w:b/>
        </w:rPr>
      </w:pPr>
    </w:p>
    <w:p w14:paraId="4F98236D" w14:textId="77777777"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1A93FF9D" w14:textId="0E714156" w:rsidR="006A37ED" w:rsidRPr="00B3547C" w:rsidRDefault="009B1A29" w:rsidP="00B607C6">
      <w:pPr>
        <w:spacing w:after="0" w:line="240" w:lineRule="auto"/>
        <w:rPr>
          <w:rFonts w:ascii="Arial" w:hAnsi="Arial" w:cs="Arial"/>
          <w:i/>
        </w:rPr>
      </w:pPr>
      <w:r w:rsidRPr="00B3547C">
        <w:rPr>
          <w:rFonts w:ascii="Arial" w:hAnsi="Arial" w:cs="Arial"/>
          <w:i/>
        </w:rPr>
        <w:t xml:space="preserve">(Cllrs </w:t>
      </w:r>
      <w:r w:rsidR="00DE5CAD" w:rsidRPr="00B3547C">
        <w:rPr>
          <w:rFonts w:ascii="Arial" w:hAnsi="Arial" w:cs="Arial"/>
          <w:i/>
        </w:rPr>
        <w:t xml:space="preserve">Baker, </w:t>
      </w:r>
      <w:r w:rsidR="005D22CB">
        <w:rPr>
          <w:rFonts w:ascii="Arial" w:hAnsi="Arial" w:cs="Arial"/>
          <w:i/>
        </w:rPr>
        <w:t xml:space="preserve">Buys, </w:t>
      </w:r>
      <w:r w:rsidR="00491AF6" w:rsidRPr="00B3547C">
        <w:rPr>
          <w:rFonts w:ascii="Arial" w:hAnsi="Arial" w:cs="Arial"/>
          <w:i/>
        </w:rPr>
        <w:t xml:space="preserve">Denbigh, </w:t>
      </w:r>
      <w:r w:rsidR="00371035" w:rsidRPr="00B3547C">
        <w:rPr>
          <w:rFonts w:ascii="Arial" w:hAnsi="Arial" w:cs="Arial"/>
          <w:i/>
        </w:rPr>
        <w:t>Evans</w:t>
      </w:r>
      <w:r w:rsidRPr="00B3547C">
        <w:rPr>
          <w:rFonts w:ascii="Arial" w:hAnsi="Arial" w:cs="Arial"/>
          <w:i/>
        </w:rPr>
        <w:t xml:space="preserve">, </w:t>
      </w:r>
      <w:r w:rsidR="008A2096">
        <w:rPr>
          <w:rFonts w:ascii="Arial" w:hAnsi="Arial" w:cs="Arial"/>
          <w:i/>
        </w:rPr>
        <w:t xml:space="preserve">Furse, </w:t>
      </w:r>
      <w:r w:rsidR="00960E62">
        <w:rPr>
          <w:rFonts w:ascii="Arial" w:hAnsi="Arial" w:cs="Arial"/>
          <w:i/>
        </w:rPr>
        <w:t xml:space="preserve">Jones, </w:t>
      </w:r>
      <w:r w:rsidR="00890959" w:rsidRPr="00B3547C">
        <w:rPr>
          <w:rFonts w:ascii="Arial" w:hAnsi="Arial" w:cs="Arial"/>
          <w:i/>
        </w:rPr>
        <w:t>Hughes</w:t>
      </w:r>
      <w:r w:rsidRPr="00B3547C">
        <w:rPr>
          <w:rFonts w:ascii="Arial" w:hAnsi="Arial" w:cs="Arial"/>
          <w:i/>
        </w:rPr>
        <w:t>)</w:t>
      </w:r>
    </w:p>
    <w:p w14:paraId="3AC1FCE8" w14:textId="77777777" w:rsidR="009B1A29" w:rsidRPr="00B3547C" w:rsidRDefault="009B1A29" w:rsidP="00B607C6">
      <w:pPr>
        <w:spacing w:after="0" w:line="240" w:lineRule="auto"/>
        <w:rPr>
          <w:rFonts w:ascii="Arial" w:hAnsi="Arial" w:cs="Arial"/>
          <w:b/>
        </w:rPr>
      </w:pPr>
    </w:p>
    <w:p w14:paraId="3F102613" w14:textId="1EFC4CA9" w:rsidR="006A37ED" w:rsidRPr="00B3547C" w:rsidRDefault="006A37ED" w:rsidP="00B607C6">
      <w:pPr>
        <w:spacing w:after="0" w:line="240" w:lineRule="auto"/>
        <w:rPr>
          <w:rFonts w:ascii="Arial" w:hAnsi="Arial" w:cs="Arial"/>
        </w:rPr>
      </w:pPr>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in the </w:t>
      </w:r>
      <w:r w:rsidR="004630A1" w:rsidRPr="00B3547C">
        <w:rPr>
          <w:rFonts w:ascii="Arial" w:hAnsi="Arial" w:cs="Arial"/>
        </w:rPr>
        <w:t>VILLAGE HALL</w:t>
      </w:r>
      <w:r w:rsidR="008C6BB3">
        <w:rPr>
          <w:rFonts w:ascii="Arial" w:hAnsi="Arial" w:cs="Arial"/>
        </w:rPr>
        <w:t xml:space="preserve">, </w:t>
      </w:r>
      <w:r w:rsidR="008C6BB3" w:rsidRPr="008C6BB3">
        <w:rPr>
          <w:rFonts w:ascii="Arial" w:hAnsi="Arial" w:cs="Arial"/>
          <w:b/>
        </w:rPr>
        <w:t>SUNDRIDGE</w:t>
      </w:r>
      <w:r w:rsidR="00E97603" w:rsidRPr="00B3547C">
        <w:rPr>
          <w:rFonts w:ascii="Arial" w:hAnsi="Arial" w:cs="Arial"/>
          <w:b/>
        </w:rPr>
        <w:t xml:space="preserve"> </w:t>
      </w:r>
      <w:r w:rsidRPr="00B3547C">
        <w:rPr>
          <w:rFonts w:ascii="Arial" w:hAnsi="Arial" w:cs="Arial"/>
        </w:rPr>
        <w:t xml:space="preserve">commencing at </w:t>
      </w:r>
      <w:r w:rsidR="009B1A29" w:rsidRPr="00B3547C">
        <w:rPr>
          <w:rFonts w:ascii="Arial" w:hAnsi="Arial" w:cs="Arial"/>
        </w:rPr>
        <w:t>7</w:t>
      </w:r>
      <w:r w:rsidRPr="00B3547C">
        <w:rPr>
          <w:rFonts w:ascii="Arial" w:hAnsi="Arial" w:cs="Arial"/>
        </w:rPr>
        <w:t>.</w:t>
      </w:r>
      <w:r w:rsidR="00FD0A17" w:rsidRPr="00B3547C">
        <w:rPr>
          <w:rFonts w:ascii="Arial" w:hAnsi="Arial" w:cs="Arial"/>
        </w:rPr>
        <w:t>0</w:t>
      </w:r>
      <w:r w:rsidRPr="00B3547C">
        <w:rPr>
          <w:rFonts w:ascii="Arial" w:hAnsi="Arial" w:cs="Arial"/>
        </w:rPr>
        <w:t xml:space="preserve">0 p.m. on </w:t>
      </w:r>
      <w:r w:rsidR="00B431A0">
        <w:rPr>
          <w:rFonts w:ascii="Arial" w:hAnsi="Arial" w:cs="Arial"/>
          <w:b/>
        </w:rPr>
        <w:t xml:space="preserve">Monday </w:t>
      </w:r>
      <w:r w:rsidR="00B33F03">
        <w:rPr>
          <w:rFonts w:ascii="Arial" w:hAnsi="Arial" w:cs="Arial"/>
          <w:b/>
        </w:rPr>
        <w:t>January 14</w:t>
      </w:r>
      <w:r w:rsidR="00E3333E">
        <w:rPr>
          <w:rFonts w:ascii="Arial" w:hAnsi="Arial" w:cs="Arial"/>
          <w:b/>
        </w:rPr>
        <w:t xml:space="preserve"> at 1900</w:t>
      </w:r>
      <w:r w:rsidR="00671D2E">
        <w:rPr>
          <w:rFonts w:ascii="Arial" w:hAnsi="Arial" w:cs="Arial"/>
        </w:rPr>
        <w:t xml:space="preserve"> </w:t>
      </w:r>
      <w:r w:rsidRPr="00B3547C">
        <w:rPr>
          <w:rFonts w:ascii="Arial" w:hAnsi="Arial" w:cs="Arial"/>
        </w:rPr>
        <w:t>to transact the undermentioned business</w:t>
      </w:r>
      <w:r w:rsidR="00A57604" w:rsidRPr="00B3547C">
        <w:rPr>
          <w:rFonts w:ascii="Arial" w:hAnsi="Arial" w:cs="Arial"/>
        </w:rPr>
        <w:t>.</w:t>
      </w:r>
    </w:p>
    <w:p w14:paraId="69917FEA" w14:textId="77777777" w:rsidR="00A57604" w:rsidRDefault="00A57604" w:rsidP="00247509">
      <w:pPr>
        <w:spacing w:after="0" w:line="240" w:lineRule="auto"/>
        <w:jc w:val="both"/>
        <w:rPr>
          <w:rFonts w:ascii="Arial" w:hAnsi="Arial" w:cs="Arial"/>
        </w:rPr>
      </w:pPr>
    </w:p>
    <w:p w14:paraId="0DE52C1F" w14:textId="77777777" w:rsidR="00B3547C" w:rsidRDefault="00B3547C" w:rsidP="00247509">
      <w:pPr>
        <w:spacing w:after="0" w:line="240" w:lineRule="auto"/>
        <w:jc w:val="both"/>
        <w:rPr>
          <w:rFonts w:ascii="Arial" w:hAnsi="Arial" w:cs="Arial"/>
        </w:rPr>
      </w:pPr>
      <w:r w:rsidRPr="00B71A00">
        <w:rPr>
          <w:noProof/>
        </w:rPr>
        <w:drawing>
          <wp:inline distT="0" distB="0" distL="0" distR="0" wp14:anchorId="764CB997" wp14:editId="26E16F79">
            <wp:extent cx="1409700" cy="30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0823" cy="333002"/>
                    </a:xfrm>
                    <a:prstGeom prst="rect">
                      <a:avLst/>
                    </a:prstGeom>
                    <a:noFill/>
                    <a:ln>
                      <a:noFill/>
                    </a:ln>
                  </pic:spPr>
                </pic:pic>
              </a:graphicData>
            </a:graphic>
          </wp:inline>
        </w:drawing>
      </w:r>
    </w:p>
    <w:p w14:paraId="2BDA5B42" w14:textId="77777777" w:rsidR="00B3547C" w:rsidRPr="00B3547C" w:rsidRDefault="00B3547C" w:rsidP="00247509">
      <w:pPr>
        <w:spacing w:after="0" w:line="240" w:lineRule="auto"/>
        <w:jc w:val="both"/>
        <w:rPr>
          <w:rFonts w:ascii="Arial" w:hAnsi="Arial" w:cs="Arial"/>
        </w:rPr>
      </w:pPr>
    </w:p>
    <w:p w14:paraId="72EBBD14" w14:textId="77777777" w:rsidR="00A57604" w:rsidRPr="00B3547C" w:rsidRDefault="00A57604" w:rsidP="00247509">
      <w:pPr>
        <w:spacing w:after="0" w:line="240" w:lineRule="auto"/>
        <w:jc w:val="both"/>
        <w:rPr>
          <w:rFonts w:ascii="Arial" w:hAnsi="Arial" w:cs="Arial"/>
        </w:rPr>
      </w:pPr>
      <w:r w:rsidRPr="00B3547C">
        <w:rPr>
          <w:rFonts w:ascii="Arial" w:hAnsi="Arial" w:cs="Arial"/>
        </w:rPr>
        <w:t>Clerk</w:t>
      </w:r>
    </w:p>
    <w:p w14:paraId="58C19AC1" w14:textId="77777777" w:rsidR="00EF5529" w:rsidRPr="00B3547C" w:rsidRDefault="00EF5529" w:rsidP="00EF5529">
      <w:pPr>
        <w:spacing w:after="0" w:line="240" w:lineRule="auto"/>
        <w:jc w:val="center"/>
        <w:rPr>
          <w:rFonts w:ascii="Arial" w:hAnsi="Arial" w:cs="Arial"/>
          <w:b/>
        </w:rPr>
      </w:pPr>
      <w:r w:rsidRPr="00B3547C">
        <w:rPr>
          <w:rFonts w:ascii="Arial" w:hAnsi="Arial" w:cs="Arial"/>
          <w:b/>
        </w:rPr>
        <w:t>AGENDA</w:t>
      </w:r>
    </w:p>
    <w:p w14:paraId="165ACCEF"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14:paraId="3474B91A"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declarations of personal, prejudicial and disclosable pecuniary interests on items on the agenda and updates to members’ register of interests.</w:t>
      </w:r>
    </w:p>
    <w:p w14:paraId="5C5D3A60" w14:textId="2ED97530" w:rsidR="00B33F03" w:rsidRDefault="00CD6582" w:rsidP="00B33F03">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Amenities Committee meeting held on </w:t>
      </w:r>
    </w:p>
    <w:p w14:paraId="67718D2C" w14:textId="560F963F" w:rsidR="00B33F03" w:rsidRPr="00B33F03" w:rsidRDefault="00610DE4" w:rsidP="00B33F03">
      <w:pPr>
        <w:pStyle w:val="ListParagraph"/>
        <w:shd w:val="clear" w:color="auto" w:fill="FFFFFF"/>
        <w:spacing w:after="0" w:line="240" w:lineRule="auto"/>
        <w:ind w:left="360"/>
        <w:rPr>
          <w:rFonts w:ascii="Arial" w:hAnsi="Arial" w:cs="Arial"/>
        </w:rPr>
      </w:pPr>
      <w:r>
        <w:rPr>
          <w:rFonts w:ascii="Arial" w:hAnsi="Arial" w:cs="Arial"/>
        </w:rPr>
        <w:t>12 November 2018</w:t>
      </w:r>
    </w:p>
    <w:p w14:paraId="4F3D2C24" w14:textId="77777777"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To take Matters arising</w:t>
      </w:r>
      <w:r w:rsidRPr="009F0011">
        <w:rPr>
          <w:rFonts w:ascii="Arial" w:hAnsi="Arial" w:cs="Arial"/>
        </w:rPr>
        <w:t xml:space="preserve"> from the Minutes where these are not covered under the subject headings below</w:t>
      </w:r>
    </w:p>
    <w:p w14:paraId="78D33837" w14:textId="1DAD1BD4" w:rsidR="00B3547C" w:rsidRDefault="00DB6754"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A Public Open Session</w:t>
      </w:r>
      <w:r w:rsidRPr="009F0011">
        <w:rPr>
          <w:rFonts w:ascii="Arial" w:hAnsi="Arial" w:cs="Arial"/>
        </w:rPr>
        <w:t>.  Members of the public will be welcome to address the Parish Council with any local concerns they have.  Please note this item will be limited in time at the discretion of the Chairman.</w:t>
      </w:r>
    </w:p>
    <w:p w14:paraId="15114326" w14:textId="265F85C7" w:rsidR="007F61DF" w:rsidRDefault="007F61DF" w:rsidP="00B3547C">
      <w:pPr>
        <w:pStyle w:val="ListParagraph"/>
        <w:numPr>
          <w:ilvl w:val="0"/>
          <w:numId w:val="16"/>
        </w:numPr>
        <w:shd w:val="clear" w:color="auto" w:fill="FFFFFF"/>
        <w:spacing w:after="0" w:line="240" w:lineRule="auto"/>
        <w:rPr>
          <w:rFonts w:ascii="Arial" w:hAnsi="Arial" w:cs="Arial"/>
          <w:b/>
        </w:rPr>
      </w:pPr>
      <w:r w:rsidRPr="007F61DF">
        <w:rPr>
          <w:rFonts w:ascii="Arial" w:hAnsi="Arial" w:cs="Arial"/>
          <w:b/>
        </w:rPr>
        <w:t>To receive Amenities Report</w:t>
      </w:r>
    </w:p>
    <w:p w14:paraId="3A37C2D5" w14:textId="1727D1BC" w:rsidR="007F61DF" w:rsidRPr="009F0011" w:rsidRDefault="007F61DF" w:rsidP="007F61DF">
      <w:pPr>
        <w:pStyle w:val="ListParagraph"/>
        <w:shd w:val="clear" w:color="auto" w:fill="FFFFFF"/>
        <w:spacing w:after="0" w:line="240" w:lineRule="auto"/>
        <w:ind w:left="360"/>
        <w:rPr>
          <w:rFonts w:ascii="Arial" w:hAnsi="Arial" w:cs="Arial"/>
        </w:rPr>
      </w:pPr>
      <w:r w:rsidRPr="007F61DF">
        <w:rPr>
          <w:rFonts w:ascii="Arial" w:hAnsi="Arial" w:cs="Arial"/>
        </w:rPr>
        <w:t>To discuss items in the Amenities Report</w:t>
      </w:r>
      <w:r w:rsidR="000D6C8C">
        <w:rPr>
          <w:rFonts w:ascii="Arial" w:hAnsi="Arial" w:cs="Arial"/>
        </w:rPr>
        <w:t xml:space="preserve"> including </w:t>
      </w:r>
      <w:r w:rsidR="00610DE4">
        <w:rPr>
          <w:rFonts w:ascii="Arial" w:hAnsi="Arial" w:cs="Arial"/>
        </w:rPr>
        <w:t xml:space="preserve">Stubbs Wood and </w:t>
      </w:r>
      <w:r w:rsidR="000D6C8C">
        <w:rPr>
          <w:rFonts w:ascii="Arial" w:hAnsi="Arial" w:cs="Arial"/>
        </w:rPr>
        <w:t>Asset Register</w:t>
      </w:r>
    </w:p>
    <w:p w14:paraId="5A209FB3"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14:paraId="0D8ABC45" w14:textId="38650B7A" w:rsidR="008C1D9D" w:rsidRPr="00511F7E" w:rsidRDefault="007F61DF" w:rsidP="00B3547C">
      <w:pPr>
        <w:pStyle w:val="ListParagraph"/>
        <w:shd w:val="clear" w:color="auto" w:fill="FFFFFF"/>
        <w:spacing w:after="0" w:line="240" w:lineRule="auto"/>
        <w:ind w:left="360"/>
        <w:rPr>
          <w:rFonts w:ascii="Arial" w:hAnsi="Arial" w:cs="Arial"/>
        </w:rPr>
      </w:pPr>
      <w:r>
        <w:rPr>
          <w:rFonts w:ascii="Arial" w:hAnsi="Arial" w:cs="Arial"/>
        </w:rPr>
        <w:t>7.</w:t>
      </w:r>
      <w:r w:rsidR="0056675D" w:rsidRPr="00511F7E">
        <w:rPr>
          <w:rFonts w:ascii="Arial" w:hAnsi="Arial" w:cs="Arial"/>
        </w:rPr>
        <w:t>1</w:t>
      </w:r>
      <w:r w:rsidR="00756542" w:rsidRPr="00511F7E">
        <w:rPr>
          <w:rFonts w:ascii="Arial" w:hAnsi="Arial" w:cs="Arial"/>
        </w:rPr>
        <w:t xml:space="preserve"> </w:t>
      </w:r>
      <w:r w:rsidR="008C1D9D" w:rsidRPr="00511F7E">
        <w:rPr>
          <w:rFonts w:ascii="Arial" w:hAnsi="Arial" w:cs="Arial"/>
        </w:rPr>
        <w:t xml:space="preserve">To discuss and agree, if appropriate, the next actions with regard to Sundridge &amp; </w:t>
      </w:r>
      <w:proofErr w:type="spellStart"/>
      <w:r w:rsidR="008C1D9D" w:rsidRPr="00511F7E">
        <w:rPr>
          <w:rFonts w:ascii="Arial" w:hAnsi="Arial" w:cs="Arial"/>
        </w:rPr>
        <w:t>Brasted</w:t>
      </w:r>
      <w:proofErr w:type="spellEnd"/>
      <w:r w:rsidR="008C1D9D" w:rsidRPr="00511F7E">
        <w:rPr>
          <w:rFonts w:ascii="Arial" w:hAnsi="Arial" w:cs="Arial"/>
        </w:rPr>
        <w:t xml:space="preserve"> Social Club</w:t>
      </w:r>
    </w:p>
    <w:p w14:paraId="1C592DDA" w14:textId="3B0B3337" w:rsidR="00D303B4" w:rsidRDefault="007F61DF" w:rsidP="00B3547C">
      <w:pPr>
        <w:pStyle w:val="ListParagraph"/>
        <w:shd w:val="clear" w:color="auto" w:fill="FFFFFF"/>
        <w:spacing w:after="0" w:line="240" w:lineRule="auto"/>
        <w:ind w:left="360"/>
        <w:rPr>
          <w:rFonts w:ascii="Arial" w:hAnsi="Arial" w:cs="Arial"/>
        </w:rPr>
      </w:pPr>
      <w:r>
        <w:rPr>
          <w:rFonts w:ascii="Arial" w:hAnsi="Arial" w:cs="Arial"/>
        </w:rPr>
        <w:t>7.</w:t>
      </w:r>
      <w:r w:rsidR="006D39AA" w:rsidRPr="00511F7E">
        <w:rPr>
          <w:rFonts w:ascii="Arial" w:hAnsi="Arial" w:cs="Arial"/>
        </w:rPr>
        <w:t>2</w:t>
      </w:r>
      <w:r w:rsidR="00D303B4" w:rsidRPr="00511F7E">
        <w:rPr>
          <w:rFonts w:ascii="Arial" w:hAnsi="Arial" w:cs="Arial"/>
        </w:rPr>
        <w:t xml:space="preserve"> To discuss and agree, if appropriate, the next actions with regard to </w:t>
      </w:r>
      <w:r w:rsidR="00DF21AB">
        <w:rPr>
          <w:rFonts w:ascii="Arial" w:hAnsi="Arial" w:cs="Arial"/>
        </w:rPr>
        <w:t>the grass cutting contract with Landscape Services</w:t>
      </w:r>
    </w:p>
    <w:p w14:paraId="37B8906F" w14:textId="5C634E95" w:rsidR="00610DE4" w:rsidRPr="00511F7E" w:rsidRDefault="00610DE4" w:rsidP="00B3547C">
      <w:pPr>
        <w:pStyle w:val="ListParagraph"/>
        <w:shd w:val="clear" w:color="auto" w:fill="FFFFFF"/>
        <w:spacing w:after="0" w:line="240" w:lineRule="auto"/>
        <w:ind w:left="360"/>
        <w:rPr>
          <w:rFonts w:ascii="Arial" w:hAnsi="Arial" w:cs="Arial"/>
        </w:rPr>
      </w:pPr>
      <w:r>
        <w:rPr>
          <w:rFonts w:ascii="Arial" w:hAnsi="Arial" w:cs="Arial"/>
        </w:rPr>
        <w:t>7.3 To discuss and agree, if appropriate, the next actions with regard to Bowser’s Meadow</w:t>
      </w:r>
    </w:p>
    <w:p w14:paraId="1A13CDE7" w14:textId="1C3F1E6B" w:rsidR="000D6C8C" w:rsidRPr="00511F7E" w:rsidRDefault="000D6C8C" w:rsidP="00511F7E">
      <w:pPr>
        <w:pStyle w:val="NormalWeb"/>
        <w:shd w:val="clear" w:color="auto" w:fill="FFFFFF"/>
        <w:spacing w:before="0" w:beforeAutospacing="0" w:after="0" w:afterAutospacing="0"/>
        <w:ind w:left="360"/>
        <w:rPr>
          <w:rFonts w:ascii="Arial" w:hAnsi="Arial" w:cs="Arial"/>
          <w:color w:val="000000"/>
          <w:sz w:val="22"/>
          <w:szCs w:val="22"/>
        </w:rPr>
      </w:pPr>
      <w:r>
        <w:rPr>
          <w:rFonts w:ascii="Arial" w:hAnsi="Arial" w:cs="Arial"/>
          <w:color w:val="000000"/>
          <w:sz w:val="22"/>
          <w:szCs w:val="22"/>
        </w:rPr>
        <w:t>7.</w:t>
      </w:r>
      <w:r w:rsidR="00610DE4">
        <w:rPr>
          <w:rFonts w:ascii="Arial" w:hAnsi="Arial" w:cs="Arial"/>
          <w:color w:val="000000"/>
          <w:sz w:val="22"/>
          <w:szCs w:val="22"/>
        </w:rPr>
        <w:t>4</w:t>
      </w:r>
      <w:r w:rsidR="00826FD4">
        <w:rPr>
          <w:rFonts w:ascii="Arial" w:hAnsi="Arial" w:cs="Arial"/>
          <w:color w:val="000000"/>
          <w:sz w:val="22"/>
          <w:szCs w:val="22"/>
        </w:rPr>
        <w:t xml:space="preserve"> </w:t>
      </w:r>
      <w:r>
        <w:rPr>
          <w:rFonts w:ascii="Arial" w:hAnsi="Arial" w:cs="Arial"/>
          <w:color w:val="000000"/>
          <w:sz w:val="22"/>
          <w:szCs w:val="22"/>
        </w:rPr>
        <w:t xml:space="preserve">To discuss </w:t>
      </w:r>
      <w:r w:rsidR="004B0074">
        <w:rPr>
          <w:rFonts w:ascii="Arial" w:hAnsi="Arial" w:cs="Arial"/>
          <w:color w:val="000000"/>
          <w:sz w:val="22"/>
          <w:szCs w:val="22"/>
        </w:rPr>
        <w:t xml:space="preserve">and agree, if appropriate, </w:t>
      </w:r>
      <w:bookmarkStart w:id="0" w:name="_GoBack"/>
      <w:bookmarkEnd w:id="0"/>
      <w:r>
        <w:rPr>
          <w:rFonts w:ascii="Arial" w:hAnsi="Arial" w:cs="Arial"/>
          <w:color w:val="000000"/>
          <w:sz w:val="22"/>
          <w:szCs w:val="22"/>
        </w:rPr>
        <w:t xml:space="preserve">the priority projects </w:t>
      </w:r>
      <w:r w:rsidR="00610DE4">
        <w:rPr>
          <w:rFonts w:ascii="Arial" w:hAnsi="Arial" w:cs="Arial"/>
          <w:color w:val="000000"/>
          <w:sz w:val="22"/>
          <w:szCs w:val="22"/>
        </w:rPr>
        <w:t>for 2019/20 to put forward to the Full Council meeting</w:t>
      </w:r>
    </w:p>
    <w:p w14:paraId="41A841D8" w14:textId="77777777" w:rsidR="00B3547C" w:rsidRPr="00C041DC" w:rsidRDefault="00CD6582" w:rsidP="00E13837">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14:paraId="6C5856C8" w14:textId="1DD762CF" w:rsidR="00CD1883" w:rsidRPr="009F0011" w:rsidRDefault="00CD6582" w:rsidP="00F9362D">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00365309">
        <w:rPr>
          <w:rFonts w:ascii="Arial" w:hAnsi="Arial" w:cs="Arial"/>
        </w:rPr>
        <w:t xml:space="preserve"> 11 March 2019</w:t>
      </w:r>
    </w:p>
    <w:sectPr w:rsidR="00CD1883" w:rsidRPr="009F0011" w:rsidSect="001D1263">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DE715" w14:textId="77777777" w:rsidR="009E7217" w:rsidRDefault="009E7217" w:rsidP="006501C1">
      <w:pPr>
        <w:spacing w:after="0" w:line="240" w:lineRule="auto"/>
      </w:pPr>
      <w:r>
        <w:separator/>
      </w:r>
    </w:p>
  </w:endnote>
  <w:endnote w:type="continuationSeparator" w:id="0">
    <w:p w14:paraId="34A5D34B" w14:textId="77777777" w:rsidR="009E7217" w:rsidRDefault="009E7217"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0733E" w14:textId="7E719DC5" w:rsidR="00B431A0" w:rsidRPr="00B431A0" w:rsidRDefault="00365309">
    <w:pPr>
      <w:pStyle w:val="Footer"/>
      <w:rPr>
        <w:rFonts w:ascii="Arial" w:hAnsi="Arial" w:cs="Arial"/>
        <w:color w:val="A6A6A6" w:themeColor="background1" w:themeShade="A6"/>
        <w:sz w:val="16"/>
        <w:szCs w:val="16"/>
      </w:rPr>
    </w:pPr>
    <w:r>
      <w:rPr>
        <w:rFonts w:ascii="Arial" w:hAnsi="Arial" w:cs="Arial"/>
        <w:color w:val="A6A6A6" w:themeColor="background1" w:themeShade="A6"/>
        <w:sz w:val="16"/>
        <w:szCs w:val="16"/>
      </w:rPr>
      <w:t>19 01 14</w:t>
    </w:r>
    <w:r w:rsidR="000D6C8C">
      <w:rPr>
        <w:rFonts w:ascii="Arial" w:hAnsi="Arial" w:cs="Arial"/>
        <w:color w:val="A6A6A6" w:themeColor="background1" w:themeShade="A6"/>
        <w:sz w:val="16"/>
        <w:szCs w:val="16"/>
      </w:rPr>
      <w:t xml:space="preserve"> </w:t>
    </w:r>
    <w:r w:rsidR="00B431A0" w:rsidRPr="00B431A0">
      <w:rPr>
        <w:rFonts w:ascii="Arial" w:hAnsi="Arial" w:cs="Arial"/>
        <w:color w:val="A6A6A6" w:themeColor="background1" w:themeShade="A6"/>
        <w:sz w:val="16"/>
        <w:szCs w:val="16"/>
      </w:rPr>
      <w:t>SWIH Amenities Committe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6772F" w14:textId="77777777" w:rsidR="009E7217" w:rsidRDefault="009E7217" w:rsidP="006501C1">
      <w:pPr>
        <w:spacing w:after="0" w:line="240" w:lineRule="auto"/>
      </w:pPr>
      <w:r>
        <w:separator/>
      </w:r>
    </w:p>
  </w:footnote>
  <w:footnote w:type="continuationSeparator" w:id="0">
    <w:p w14:paraId="0AB07CB4" w14:textId="77777777" w:rsidR="009E7217" w:rsidRDefault="009E7217"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8"/>
  </w:num>
  <w:num w:numId="3">
    <w:abstractNumId w:val="2"/>
  </w:num>
  <w:num w:numId="4">
    <w:abstractNumId w:val="13"/>
  </w:num>
  <w:num w:numId="5">
    <w:abstractNumId w:val="20"/>
  </w:num>
  <w:num w:numId="6">
    <w:abstractNumId w:val="17"/>
  </w:num>
  <w:num w:numId="7">
    <w:abstractNumId w:val="6"/>
  </w:num>
  <w:num w:numId="8">
    <w:abstractNumId w:val="0"/>
  </w:num>
  <w:num w:numId="9">
    <w:abstractNumId w:val="7"/>
  </w:num>
  <w:num w:numId="10">
    <w:abstractNumId w:val="11"/>
  </w:num>
  <w:num w:numId="11">
    <w:abstractNumId w:val="8"/>
  </w:num>
  <w:num w:numId="12">
    <w:abstractNumId w:val="10"/>
  </w:num>
  <w:num w:numId="13">
    <w:abstractNumId w:val="16"/>
  </w:num>
  <w:num w:numId="14">
    <w:abstractNumId w:val="14"/>
  </w:num>
  <w:num w:numId="15">
    <w:abstractNumId w:val="15"/>
  </w:num>
  <w:num w:numId="16">
    <w:abstractNumId w:val="19"/>
  </w:num>
  <w:num w:numId="17">
    <w:abstractNumId w:val="3"/>
  </w:num>
  <w:num w:numId="18">
    <w:abstractNumId w:val="1"/>
  </w:num>
  <w:num w:numId="1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A58"/>
    <w:rsid w:val="00080ACD"/>
    <w:rsid w:val="00090DDC"/>
    <w:rsid w:val="00093967"/>
    <w:rsid w:val="000974CB"/>
    <w:rsid w:val="000A10A0"/>
    <w:rsid w:val="000A14C7"/>
    <w:rsid w:val="000A296A"/>
    <w:rsid w:val="000A2DE2"/>
    <w:rsid w:val="000B4798"/>
    <w:rsid w:val="000B74F5"/>
    <w:rsid w:val="000B79DA"/>
    <w:rsid w:val="000C09C2"/>
    <w:rsid w:val="000C3D80"/>
    <w:rsid w:val="000C4DC1"/>
    <w:rsid w:val="000D37F1"/>
    <w:rsid w:val="000D5F9C"/>
    <w:rsid w:val="000D61CF"/>
    <w:rsid w:val="000D6C8C"/>
    <w:rsid w:val="000E40DB"/>
    <w:rsid w:val="000E7347"/>
    <w:rsid w:val="000F02CE"/>
    <w:rsid w:val="000F0987"/>
    <w:rsid w:val="000F2F73"/>
    <w:rsid w:val="000F3ECF"/>
    <w:rsid w:val="001056F4"/>
    <w:rsid w:val="00106258"/>
    <w:rsid w:val="00121A9C"/>
    <w:rsid w:val="0012508C"/>
    <w:rsid w:val="001305DA"/>
    <w:rsid w:val="00137475"/>
    <w:rsid w:val="00142083"/>
    <w:rsid w:val="00144BCE"/>
    <w:rsid w:val="00147EA9"/>
    <w:rsid w:val="0015029A"/>
    <w:rsid w:val="001514E0"/>
    <w:rsid w:val="001555B1"/>
    <w:rsid w:val="00162026"/>
    <w:rsid w:val="00170D31"/>
    <w:rsid w:val="00170D7E"/>
    <w:rsid w:val="00174C90"/>
    <w:rsid w:val="0017785B"/>
    <w:rsid w:val="0018054D"/>
    <w:rsid w:val="0018195E"/>
    <w:rsid w:val="001931C2"/>
    <w:rsid w:val="00194AD3"/>
    <w:rsid w:val="001A1FD3"/>
    <w:rsid w:val="001D1263"/>
    <w:rsid w:val="001E080D"/>
    <w:rsid w:val="001F20D0"/>
    <w:rsid w:val="001F4409"/>
    <w:rsid w:val="001F6B23"/>
    <w:rsid w:val="0020226A"/>
    <w:rsid w:val="00206891"/>
    <w:rsid w:val="0021430D"/>
    <w:rsid w:val="002178D7"/>
    <w:rsid w:val="00217B88"/>
    <w:rsid w:val="0022515E"/>
    <w:rsid w:val="0023378A"/>
    <w:rsid w:val="002373AF"/>
    <w:rsid w:val="0024277F"/>
    <w:rsid w:val="0024298B"/>
    <w:rsid w:val="00247509"/>
    <w:rsid w:val="00247861"/>
    <w:rsid w:val="00252BC9"/>
    <w:rsid w:val="002575F6"/>
    <w:rsid w:val="00257C3B"/>
    <w:rsid w:val="002637C4"/>
    <w:rsid w:val="00264EAA"/>
    <w:rsid w:val="00265E26"/>
    <w:rsid w:val="00277F74"/>
    <w:rsid w:val="00280C5E"/>
    <w:rsid w:val="00285AAA"/>
    <w:rsid w:val="002A1895"/>
    <w:rsid w:val="002A1C05"/>
    <w:rsid w:val="002A3276"/>
    <w:rsid w:val="002B1A3E"/>
    <w:rsid w:val="002B35FD"/>
    <w:rsid w:val="002C0C07"/>
    <w:rsid w:val="002C2BFA"/>
    <w:rsid w:val="002D407C"/>
    <w:rsid w:val="002E2ABB"/>
    <w:rsid w:val="002E2CA4"/>
    <w:rsid w:val="002F379D"/>
    <w:rsid w:val="002F604D"/>
    <w:rsid w:val="00304530"/>
    <w:rsid w:val="00305575"/>
    <w:rsid w:val="003161C2"/>
    <w:rsid w:val="00322F93"/>
    <w:rsid w:val="00326F8C"/>
    <w:rsid w:val="003575C1"/>
    <w:rsid w:val="00357BEB"/>
    <w:rsid w:val="00365309"/>
    <w:rsid w:val="00371035"/>
    <w:rsid w:val="003720CE"/>
    <w:rsid w:val="0037688B"/>
    <w:rsid w:val="003829A7"/>
    <w:rsid w:val="003842AA"/>
    <w:rsid w:val="00391500"/>
    <w:rsid w:val="00392EEA"/>
    <w:rsid w:val="003A1A9A"/>
    <w:rsid w:val="003A7469"/>
    <w:rsid w:val="003B1952"/>
    <w:rsid w:val="003B4815"/>
    <w:rsid w:val="003C5138"/>
    <w:rsid w:val="003D2EFD"/>
    <w:rsid w:val="003D6549"/>
    <w:rsid w:val="003E1527"/>
    <w:rsid w:val="003E7F6B"/>
    <w:rsid w:val="003F1E49"/>
    <w:rsid w:val="003F36C9"/>
    <w:rsid w:val="003F44BB"/>
    <w:rsid w:val="003F47A8"/>
    <w:rsid w:val="003F4926"/>
    <w:rsid w:val="003F6F52"/>
    <w:rsid w:val="00404168"/>
    <w:rsid w:val="004247FC"/>
    <w:rsid w:val="00432946"/>
    <w:rsid w:val="004345C6"/>
    <w:rsid w:val="00444D2B"/>
    <w:rsid w:val="00444EAF"/>
    <w:rsid w:val="00453398"/>
    <w:rsid w:val="0045544E"/>
    <w:rsid w:val="0045617B"/>
    <w:rsid w:val="004630A1"/>
    <w:rsid w:val="00466082"/>
    <w:rsid w:val="004718AC"/>
    <w:rsid w:val="004722D0"/>
    <w:rsid w:val="0048284E"/>
    <w:rsid w:val="00491AF6"/>
    <w:rsid w:val="00495D2F"/>
    <w:rsid w:val="004975B0"/>
    <w:rsid w:val="004978B9"/>
    <w:rsid w:val="004A5B86"/>
    <w:rsid w:val="004A7C8F"/>
    <w:rsid w:val="004B0074"/>
    <w:rsid w:val="004B0268"/>
    <w:rsid w:val="004B3307"/>
    <w:rsid w:val="004B330E"/>
    <w:rsid w:val="004B3CFF"/>
    <w:rsid w:val="004B47C4"/>
    <w:rsid w:val="004B6A34"/>
    <w:rsid w:val="004C119C"/>
    <w:rsid w:val="004D5B94"/>
    <w:rsid w:val="004E231B"/>
    <w:rsid w:val="004E44B7"/>
    <w:rsid w:val="004E589B"/>
    <w:rsid w:val="004E5EAD"/>
    <w:rsid w:val="004E6F08"/>
    <w:rsid w:val="004F0BF0"/>
    <w:rsid w:val="004F30FA"/>
    <w:rsid w:val="0050408C"/>
    <w:rsid w:val="00511F7E"/>
    <w:rsid w:val="00512BF0"/>
    <w:rsid w:val="005238EA"/>
    <w:rsid w:val="00525E0A"/>
    <w:rsid w:val="00543B38"/>
    <w:rsid w:val="005457DE"/>
    <w:rsid w:val="00560A7F"/>
    <w:rsid w:val="0056675D"/>
    <w:rsid w:val="00566E10"/>
    <w:rsid w:val="00570CEE"/>
    <w:rsid w:val="00580C47"/>
    <w:rsid w:val="00582A60"/>
    <w:rsid w:val="005A4415"/>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0DE4"/>
    <w:rsid w:val="00617D63"/>
    <w:rsid w:val="00621CB8"/>
    <w:rsid w:val="00625679"/>
    <w:rsid w:val="00626493"/>
    <w:rsid w:val="00630400"/>
    <w:rsid w:val="006501C1"/>
    <w:rsid w:val="00655677"/>
    <w:rsid w:val="00671D2E"/>
    <w:rsid w:val="006813A6"/>
    <w:rsid w:val="00683720"/>
    <w:rsid w:val="00686F09"/>
    <w:rsid w:val="00697097"/>
    <w:rsid w:val="006A2BDF"/>
    <w:rsid w:val="006A37ED"/>
    <w:rsid w:val="006B1DEE"/>
    <w:rsid w:val="006B1FCB"/>
    <w:rsid w:val="006C1861"/>
    <w:rsid w:val="006C71BD"/>
    <w:rsid w:val="006D39AA"/>
    <w:rsid w:val="006D474F"/>
    <w:rsid w:val="006D7333"/>
    <w:rsid w:val="006E335A"/>
    <w:rsid w:val="006E5196"/>
    <w:rsid w:val="006E6FAE"/>
    <w:rsid w:val="006F140C"/>
    <w:rsid w:val="006F52C0"/>
    <w:rsid w:val="006F5C94"/>
    <w:rsid w:val="006F6702"/>
    <w:rsid w:val="00701D6D"/>
    <w:rsid w:val="007044FA"/>
    <w:rsid w:val="00706BA5"/>
    <w:rsid w:val="00712576"/>
    <w:rsid w:val="00717561"/>
    <w:rsid w:val="00724701"/>
    <w:rsid w:val="0072497F"/>
    <w:rsid w:val="00725F01"/>
    <w:rsid w:val="007319C4"/>
    <w:rsid w:val="00732589"/>
    <w:rsid w:val="007367B4"/>
    <w:rsid w:val="00756542"/>
    <w:rsid w:val="007665D2"/>
    <w:rsid w:val="00777C43"/>
    <w:rsid w:val="00781AE9"/>
    <w:rsid w:val="00783D65"/>
    <w:rsid w:val="0079266D"/>
    <w:rsid w:val="007927FB"/>
    <w:rsid w:val="00795EEF"/>
    <w:rsid w:val="007B0704"/>
    <w:rsid w:val="007B6532"/>
    <w:rsid w:val="007D7B22"/>
    <w:rsid w:val="007E0B59"/>
    <w:rsid w:val="007E6D66"/>
    <w:rsid w:val="007F5CC6"/>
    <w:rsid w:val="007F61DF"/>
    <w:rsid w:val="007F6AE4"/>
    <w:rsid w:val="008001F2"/>
    <w:rsid w:val="008003B9"/>
    <w:rsid w:val="008031AE"/>
    <w:rsid w:val="00813B09"/>
    <w:rsid w:val="00826FD4"/>
    <w:rsid w:val="00830100"/>
    <w:rsid w:val="00830D93"/>
    <w:rsid w:val="00842DB2"/>
    <w:rsid w:val="0085212F"/>
    <w:rsid w:val="008528CD"/>
    <w:rsid w:val="00853FFA"/>
    <w:rsid w:val="0085587B"/>
    <w:rsid w:val="00856D35"/>
    <w:rsid w:val="008579C8"/>
    <w:rsid w:val="00857C5C"/>
    <w:rsid w:val="00857EB9"/>
    <w:rsid w:val="00864C1C"/>
    <w:rsid w:val="00872182"/>
    <w:rsid w:val="0087635B"/>
    <w:rsid w:val="008808CD"/>
    <w:rsid w:val="00882767"/>
    <w:rsid w:val="00890959"/>
    <w:rsid w:val="008A0A3B"/>
    <w:rsid w:val="008A2096"/>
    <w:rsid w:val="008A62A4"/>
    <w:rsid w:val="008B068E"/>
    <w:rsid w:val="008C1BB1"/>
    <w:rsid w:val="008C1D9D"/>
    <w:rsid w:val="008C3A72"/>
    <w:rsid w:val="008C46E7"/>
    <w:rsid w:val="008C6BB3"/>
    <w:rsid w:val="008D424D"/>
    <w:rsid w:val="008F5C08"/>
    <w:rsid w:val="008F6C81"/>
    <w:rsid w:val="009102A2"/>
    <w:rsid w:val="009112D3"/>
    <w:rsid w:val="009174C1"/>
    <w:rsid w:val="00926343"/>
    <w:rsid w:val="009274CA"/>
    <w:rsid w:val="0094764E"/>
    <w:rsid w:val="0095175B"/>
    <w:rsid w:val="00953878"/>
    <w:rsid w:val="00955B20"/>
    <w:rsid w:val="00960E62"/>
    <w:rsid w:val="0096451B"/>
    <w:rsid w:val="00974192"/>
    <w:rsid w:val="00981809"/>
    <w:rsid w:val="00982DF8"/>
    <w:rsid w:val="00982FCF"/>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E7217"/>
    <w:rsid w:val="009F0011"/>
    <w:rsid w:val="009F22E7"/>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0D6E"/>
    <w:rsid w:val="00A53D7A"/>
    <w:rsid w:val="00A56229"/>
    <w:rsid w:val="00A5665B"/>
    <w:rsid w:val="00A56A3A"/>
    <w:rsid w:val="00A57604"/>
    <w:rsid w:val="00A65902"/>
    <w:rsid w:val="00A66063"/>
    <w:rsid w:val="00A67168"/>
    <w:rsid w:val="00A72D8D"/>
    <w:rsid w:val="00A732DE"/>
    <w:rsid w:val="00A74F50"/>
    <w:rsid w:val="00A8051B"/>
    <w:rsid w:val="00A83AC7"/>
    <w:rsid w:val="00A96C4E"/>
    <w:rsid w:val="00AA5422"/>
    <w:rsid w:val="00AB6486"/>
    <w:rsid w:val="00AD221C"/>
    <w:rsid w:val="00AE3D4B"/>
    <w:rsid w:val="00AE64A5"/>
    <w:rsid w:val="00AF0DDE"/>
    <w:rsid w:val="00AF0EA1"/>
    <w:rsid w:val="00AF3DAC"/>
    <w:rsid w:val="00AF4741"/>
    <w:rsid w:val="00AF5646"/>
    <w:rsid w:val="00B020E4"/>
    <w:rsid w:val="00B06CAA"/>
    <w:rsid w:val="00B123A0"/>
    <w:rsid w:val="00B152EF"/>
    <w:rsid w:val="00B178A1"/>
    <w:rsid w:val="00B23E66"/>
    <w:rsid w:val="00B27948"/>
    <w:rsid w:val="00B33F03"/>
    <w:rsid w:val="00B34A30"/>
    <w:rsid w:val="00B3547C"/>
    <w:rsid w:val="00B3579F"/>
    <w:rsid w:val="00B40B1E"/>
    <w:rsid w:val="00B41FE1"/>
    <w:rsid w:val="00B42BD8"/>
    <w:rsid w:val="00B43174"/>
    <w:rsid w:val="00B431A0"/>
    <w:rsid w:val="00B47968"/>
    <w:rsid w:val="00B508D4"/>
    <w:rsid w:val="00B53375"/>
    <w:rsid w:val="00B53B19"/>
    <w:rsid w:val="00B559E0"/>
    <w:rsid w:val="00B607C6"/>
    <w:rsid w:val="00B63DAA"/>
    <w:rsid w:val="00B64FCE"/>
    <w:rsid w:val="00B6756F"/>
    <w:rsid w:val="00B67B0B"/>
    <w:rsid w:val="00B818C4"/>
    <w:rsid w:val="00BA0965"/>
    <w:rsid w:val="00BA1855"/>
    <w:rsid w:val="00BA2EFF"/>
    <w:rsid w:val="00BA32C6"/>
    <w:rsid w:val="00BB0A10"/>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876A5"/>
    <w:rsid w:val="00C9245E"/>
    <w:rsid w:val="00C974CF"/>
    <w:rsid w:val="00CA3A2A"/>
    <w:rsid w:val="00CA6A81"/>
    <w:rsid w:val="00CB195F"/>
    <w:rsid w:val="00CB5142"/>
    <w:rsid w:val="00CD1883"/>
    <w:rsid w:val="00CD56AA"/>
    <w:rsid w:val="00CD6582"/>
    <w:rsid w:val="00CF19BB"/>
    <w:rsid w:val="00CF3D66"/>
    <w:rsid w:val="00CF461A"/>
    <w:rsid w:val="00CF6670"/>
    <w:rsid w:val="00CF78F7"/>
    <w:rsid w:val="00D00ACB"/>
    <w:rsid w:val="00D050B4"/>
    <w:rsid w:val="00D07F4A"/>
    <w:rsid w:val="00D12B61"/>
    <w:rsid w:val="00D203C9"/>
    <w:rsid w:val="00D21B0F"/>
    <w:rsid w:val="00D22682"/>
    <w:rsid w:val="00D24FBD"/>
    <w:rsid w:val="00D26C48"/>
    <w:rsid w:val="00D26F7F"/>
    <w:rsid w:val="00D301A2"/>
    <w:rsid w:val="00D303B4"/>
    <w:rsid w:val="00D30FA6"/>
    <w:rsid w:val="00D33A06"/>
    <w:rsid w:val="00D4107E"/>
    <w:rsid w:val="00D422ED"/>
    <w:rsid w:val="00D470F8"/>
    <w:rsid w:val="00D47304"/>
    <w:rsid w:val="00D50CE6"/>
    <w:rsid w:val="00D65936"/>
    <w:rsid w:val="00D73BBC"/>
    <w:rsid w:val="00D8632B"/>
    <w:rsid w:val="00D904BB"/>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21AB"/>
    <w:rsid w:val="00DF63DD"/>
    <w:rsid w:val="00E10534"/>
    <w:rsid w:val="00E13390"/>
    <w:rsid w:val="00E13837"/>
    <w:rsid w:val="00E1593C"/>
    <w:rsid w:val="00E273EC"/>
    <w:rsid w:val="00E3333E"/>
    <w:rsid w:val="00E36033"/>
    <w:rsid w:val="00E52D56"/>
    <w:rsid w:val="00E63DC2"/>
    <w:rsid w:val="00E70E9E"/>
    <w:rsid w:val="00E71200"/>
    <w:rsid w:val="00E82033"/>
    <w:rsid w:val="00E829C6"/>
    <w:rsid w:val="00E9254D"/>
    <w:rsid w:val="00E93BEA"/>
    <w:rsid w:val="00E97603"/>
    <w:rsid w:val="00EA5A0C"/>
    <w:rsid w:val="00EB4E2C"/>
    <w:rsid w:val="00EB7293"/>
    <w:rsid w:val="00EC4389"/>
    <w:rsid w:val="00ED069A"/>
    <w:rsid w:val="00EF1079"/>
    <w:rsid w:val="00EF3E22"/>
    <w:rsid w:val="00EF5529"/>
    <w:rsid w:val="00EF7E2E"/>
    <w:rsid w:val="00F01A01"/>
    <w:rsid w:val="00F05457"/>
    <w:rsid w:val="00F10FF7"/>
    <w:rsid w:val="00F126A3"/>
    <w:rsid w:val="00F3723D"/>
    <w:rsid w:val="00F51E17"/>
    <w:rsid w:val="00F55883"/>
    <w:rsid w:val="00F658D2"/>
    <w:rsid w:val="00F71E9B"/>
    <w:rsid w:val="00F82981"/>
    <w:rsid w:val="00F86480"/>
    <w:rsid w:val="00F9362D"/>
    <w:rsid w:val="00F97414"/>
    <w:rsid w:val="00FA0123"/>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 w:type="paragraph" w:styleId="NormalWeb">
    <w:name w:val="Normal (Web)"/>
    <w:basedOn w:val="Normal"/>
    <w:uiPriority w:val="99"/>
    <w:semiHidden/>
    <w:unhideWhenUsed/>
    <w:rsid w:val="006D39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87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FF13D-488A-4992-AFEF-4B8DDB857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Pages>
  <Words>289</Words>
  <Characters>165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Wadhurst PC</cp:lastModifiedBy>
  <cp:revision>9</cp:revision>
  <cp:lastPrinted>2017-02-07T13:11:00Z</cp:lastPrinted>
  <dcterms:created xsi:type="dcterms:W3CDTF">2019-01-09T15:02:00Z</dcterms:created>
  <dcterms:modified xsi:type="dcterms:W3CDTF">2019-01-09T19:20:00Z</dcterms:modified>
</cp:coreProperties>
</file>